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76B9B8B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711EC495" w:rsidR="00281575" w:rsidRPr="003C7D74" w:rsidRDefault="006C776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2. </w:t>
            </w:r>
            <w:r w:rsidR="002A5FED">
              <w:rPr>
                <w:b w:val="0"/>
                <w:bCs w:val="0"/>
                <w:color w:val="auto"/>
              </w:rPr>
              <w:t xml:space="preserve">Book donation </w:t>
            </w:r>
            <w:r w:rsidR="00055CD6">
              <w:rPr>
                <w:b w:val="0"/>
                <w:bCs w:val="0"/>
                <w:color w:val="auto"/>
              </w:rPr>
              <w:t>App</w:t>
            </w:r>
          </w:p>
        </w:tc>
        <w:tc>
          <w:tcPr>
            <w:tcW w:w="630" w:type="dxa"/>
          </w:tcPr>
          <w:p w14:paraId="04A88AB6" w14:textId="4CE21F45" w:rsidR="003F3C9F" w:rsidRPr="009E1EB6" w:rsidRDefault="00732858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8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00180814" w:rsidR="002A5FED" w:rsidRDefault="002A5FED" w:rsidP="00495A71">
            <w:pPr>
              <w:pStyle w:val="NoSpacing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3. Book donation Unit Testing</w:t>
            </w:r>
          </w:p>
        </w:tc>
        <w:tc>
          <w:tcPr>
            <w:tcW w:w="630" w:type="dxa"/>
          </w:tcPr>
          <w:p w14:paraId="423DA9B3" w14:textId="21973C5B" w:rsidR="002A5FED" w:rsidRDefault="00732858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2A4195C" w14:textId="77777777" w:rsidR="002A5FED" w:rsidRDefault="002A5FED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7CF647ED" w:rsidR="00147FC9" w:rsidRDefault="00C9705F" w:rsidP="00C13A6F">
      <w:r>
        <w:t xml:space="preserve">Add the screenshots of your </w:t>
      </w:r>
      <w:r w:rsidR="00C13A6F">
        <w:t xml:space="preserve">work for the </w:t>
      </w:r>
      <w:r w:rsidR="00C032BF">
        <w:t>two</w:t>
      </w:r>
      <w:r w:rsidR="00C13A6F">
        <w:t xml:space="preserve"> parts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3A23F" w14:textId="77777777" w:rsidR="004F360A" w:rsidRDefault="004F360A" w:rsidP="007D42BF">
      <w:pPr>
        <w:spacing w:after="0" w:line="240" w:lineRule="auto"/>
      </w:pPr>
      <w:r>
        <w:separator/>
      </w:r>
    </w:p>
  </w:endnote>
  <w:endnote w:type="continuationSeparator" w:id="0">
    <w:p w14:paraId="5D480BC3" w14:textId="77777777" w:rsidR="004F360A" w:rsidRDefault="004F360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3C35F" w14:textId="77777777" w:rsidR="004F360A" w:rsidRDefault="004F360A" w:rsidP="007D42BF">
      <w:pPr>
        <w:spacing w:after="0" w:line="240" w:lineRule="auto"/>
      </w:pPr>
      <w:r>
        <w:separator/>
      </w:r>
    </w:p>
  </w:footnote>
  <w:footnote w:type="continuationSeparator" w:id="0">
    <w:p w14:paraId="41DD307A" w14:textId="77777777" w:rsidR="004F360A" w:rsidRDefault="004F360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3"/>
  </w:num>
  <w:num w:numId="2" w16cid:durableId="1142691486">
    <w:abstractNumId w:val="1"/>
  </w:num>
  <w:num w:numId="3" w16cid:durableId="699472561">
    <w:abstractNumId w:val="12"/>
  </w:num>
  <w:num w:numId="4" w16cid:durableId="423887804">
    <w:abstractNumId w:val="2"/>
  </w:num>
  <w:num w:numId="5" w16cid:durableId="703755613">
    <w:abstractNumId w:val="10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8"/>
  </w:num>
  <w:num w:numId="11" w16cid:durableId="223377515">
    <w:abstractNumId w:val="7"/>
  </w:num>
  <w:num w:numId="12" w16cid:durableId="178352695">
    <w:abstractNumId w:val="9"/>
  </w:num>
  <w:num w:numId="13" w16cid:durableId="1315917592">
    <w:abstractNumId w:val="11"/>
  </w:num>
  <w:num w:numId="14" w16cid:durableId="1610774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360A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032BF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Georges Younes</cp:lastModifiedBy>
  <cp:revision>8</cp:revision>
  <dcterms:created xsi:type="dcterms:W3CDTF">2022-02-19T15:20:00Z</dcterms:created>
  <dcterms:modified xsi:type="dcterms:W3CDTF">2023-03-25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